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20956" w14:textId="77777777" w:rsidR="006B79E1" w:rsidRDefault="006B79E1" w:rsidP="006B79E1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79AD1123" w14:textId="6F62F5DA" w:rsidR="006B79E1" w:rsidRDefault="006B79E1" w:rsidP="006B79E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2: Day 4 </w:t>
      </w:r>
    </w:p>
    <w:p w14:paraId="7F77774D" w14:textId="1118B1D6" w:rsidR="006B79E1" w:rsidRDefault="006B79E1" w:rsidP="006B79E1">
      <w:pPr>
        <w:rPr>
          <w:sz w:val="28"/>
          <w:szCs w:val="28"/>
        </w:rPr>
      </w:pPr>
      <w:r>
        <w:rPr>
          <w:sz w:val="28"/>
          <w:szCs w:val="28"/>
        </w:rPr>
        <w:t>21.03.2021</w:t>
      </w:r>
    </w:p>
    <w:p w14:paraId="2528D476" w14:textId="77777777" w:rsidR="006B79E1" w:rsidRDefault="006B79E1" w:rsidP="006B79E1">
      <w:pPr>
        <w:pStyle w:val="Heading3"/>
        <w:rPr>
          <w:sz w:val="32"/>
          <w:szCs w:val="32"/>
        </w:rPr>
      </w:pPr>
    </w:p>
    <w:p w14:paraId="2A6B86B7" w14:textId="77777777" w:rsidR="006B79E1" w:rsidRDefault="006B79E1" w:rsidP="006B79E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7A1BD7C5" w14:textId="77777777" w:rsidR="006B79E1" w:rsidRDefault="006B79E1" w:rsidP="006B79E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193190BD" w14:textId="61656576" w:rsidR="006B79E1" w:rsidRDefault="006B79E1" w:rsidP="006B79E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ecking progress regarding f</w:t>
      </w:r>
      <w:r w:rsidR="00566BB8">
        <w:rPr>
          <w:sz w:val="28"/>
          <w:szCs w:val="28"/>
        </w:rPr>
        <w:t>ifth</w:t>
      </w:r>
      <w:r>
        <w:rPr>
          <w:sz w:val="28"/>
          <w:szCs w:val="28"/>
        </w:rPr>
        <w:t xml:space="preserve"> increment.</w:t>
      </w:r>
    </w:p>
    <w:p w14:paraId="1D8A52FE" w14:textId="77777777" w:rsidR="006B79E1" w:rsidRDefault="006B79E1" w:rsidP="006B79E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5E9E93D1" w14:textId="77777777" w:rsidR="006B79E1" w:rsidRDefault="006B79E1" w:rsidP="006B79E1">
      <w:pPr>
        <w:rPr>
          <w:sz w:val="28"/>
          <w:szCs w:val="28"/>
        </w:rPr>
      </w:pPr>
    </w:p>
    <w:p w14:paraId="0499A5F3" w14:textId="77777777" w:rsidR="006B79E1" w:rsidRDefault="006B79E1" w:rsidP="006B79E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158019C5" w14:textId="77777777" w:rsidR="006B79E1" w:rsidRDefault="006B79E1" w:rsidP="006B79E1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6E6960C6" w14:textId="77777777" w:rsidR="006B79E1" w:rsidRDefault="006B79E1" w:rsidP="006B79E1">
      <w:pPr>
        <w:rPr>
          <w:sz w:val="28"/>
          <w:szCs w:val="28"/>
        </w:rPr>
      </w:pPr>
    </w:p>
    <w:p w14:paraId="5BB26D56" w14:textId="77777777" w:rsidR="006B79E1" w:rsidRDefault="006B79E1" w:rsidP="006B79E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67195B2D" w14:textId="77777777" w:rsidR="006B79E1" w:rsidRDefault="00566BB8" w:rsidP="006B79E1">
      <w:pPr>
        <w:rPr>
          <w:sz w:val="32"/>
          <w:szCs w:val="32"/>
        </w:rPr>
      </w:pPr>
      <w:hyperlink r:id="rId5" w:history="1">
        <w:r w:rsidR="006B79E1">
          <w:rPr>
            <w:rStyle w:val="Hyperlink"/>
          </w:rPr>
          <w:t>https://meet.google.com/fua-qrxk-fox</w:t>
        </w:r>
      </w:hyperlink>
    </w:p>
    <w:p w14:paraId="08B05474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DQzNTG0NDGxMDRQ0lEKTi0uzszPAykwqgUAZaObCCwAAAA="/>
  </w:docVars>
  <w:rsids>
    <w:rsidRoot w:val="00A31AB1"/>
    <w:rsid w:val="001C1A4A"/>
    <w:rsid w:val="003371AD"/>
    <w:rsid w:val="003416D3"/>
    <w:rsid w:val="00566BB8"/>
    <w:rsid w:val="006B79E1"/>
    <w:rsid w:val="00A31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C454D"/>
  <w15:chartTrackingRefBased/>
  <w15:docId w15:val="{40A5D83B-425E-4318-AC74-9FA3CD49B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9E1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79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79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79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79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B79E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79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2T11:14:00Z</dcterms:created>
  <dcterms:modified xsi:type="dcterms:W3CDTF">2021-04-13T11:38:00Z</dcterms:modified>
</cp:coreProperties>
</file>